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FA318" w14:textId="753EFD31" w:rsidR="009040EF" w:rsidRPr="009040EF" w:rsidRDefault="009040EF" w:rsidP="009040EF">
      <w:pPr>
        <w:rPr>
          <w:rFonts w:ascii="Arial" w:hAnsi="Arial" w:cs="Arial"/>
          <w:i/>
          <w:iCs/>
        </w:rPr>
      </w:pPr>
      <w:r w:rsidRPr="009040EF">
        <w:rPr>
          <w:rFonts w:ascii="Arial" w:hAnsi="Arial" w:cs="Arial"/>
          <w:i/>
          <w:iCs/>
        </w:rPr>
        <w:t xml:space="preserve">"Edward Snowden is an American </w:t>
      </w:r>
      <w:proofErr w:type="spellStart"/>
      <w:r w:rsidRPr="009040EF">
        <w:rPr>
          <w:rFonts w:ascii="Arial" w:hAnsi="Arial" w:cs="Arial"/>
          <w:i/>
          <w:iCs/>
        </w:rPr>
        <w:t>whistleblower</w:t>
      </w:r>
      <w:proofErr w:type="spellEnd"/>
      <w:r w:rsidRPr="009040EF">
        <w:rPr>
          <w:rFonts w:ascii="Arial" w:hAnsi="Arial" w:cs="Arial"/>
          <w:i/>
          <w:iCs/>
        </w:rPr>
        <w:t>. In 2013, he leaked classified</w:t>
      </w:r>
      <w:r w:rsidR="0055363E" w:rsidRPr="00097075">
        <w:rPr>
          <w:rFonts w:ascii="Arial" w:hAnsi="Arial" w:cs="Arial"/>
          <w:i/>
          <w:iCs/>
        </w:rPr>
        <w:t xml:space="preserve"> </w:t>
      </w:r>
      <w:r w:rsidRPr="009040EF">
        <w:rPr>
          <w:rFonts w:ascii="Arial" w:hAnsi="Arial" w:cs="Arial"/>
          <w:i/>
          <w:iCs/>
        </w:rPr>
        <w:t>information from the National Security Agency to the public. Were his actions morally justified? Why?"</w:t>
      </w:r>
    </w:p>
    <w:p w14:paraId="7C04FF5E" w14:textId="77777777" w:rsidR="00D15BD5" w:rsidRPr="00097075" w:rsidRDefault="00D15BD5">
      <w:pPr>
        <w:rPr>
          <w:rFonts w:ascii="Arial" w:hAnsi="Arial" w:cs="Arial"/>
          <w:i/>
          <w:iCs/>
        </w:rPr>
      </w:pPr>
    </w:p>
    <w:sectPr w:rsidR="00D15BD5" w:rsidRPr="000970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zA1NzAytDAwMjJW0lEKTi0uzszPAykwrAUApjC+8iwAAAA="/>
  </w:docVars>
  <w:rsids>
    <w:rsidRoot w:val="009040EF"/>
    <w:rsid w:val="00097075"/>
    <w:rsid w:val="0055363E"/>
    <w:rsid w:val="00796481"/>
    <w:rsid w:val="009040E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85BFF"/>
  <w15:chartTrackingRefBased/>
  <w15:docId w15:val="{ED082365-A408-449E-99F6-1C8FFEA9A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9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4</cp:revision>
  <dcterms:created xsi:type="dcterms:W3CDTF">2022-03-18T12:02:00Z</dcterms:created>
  <dcterms:modified xsi:type="dcterms:W3CDTF">2022-03-18T12:03:00Z</dcterms:modified>
</cp:coreProperties>
</file>